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21</w:t>
      </w:r>
      <w:r>
        <w:t xml:space="preserve"> </w:t>
      </w:r>
      <w:r>
        <w:t xml:space="preserve">06:31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2677efae3b833345ed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21T06:32:03Z</dcterms:created>
  <dcterms:modified xsi:type="dcterms:W3CDTF">2024-08-21T06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21 06:31:57</vt:lpwstr>
  </property>
</Properties>
</file>